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991D7" w14:textId="77777777" w:rsidR="004728E9" w:rsidRDefault="00072AC4" w:rsidP="00842542">
      <w:pPr>
        <w:bidi/>
        <w:spacing w:line="276" w:lineRule="auto"/>
        <w:rPr>
          <w:rFonts w:cs="B Nazanin"/>
          <w:b/>
          <w:bCs/>
          <w:sz w:val="36"/>
          <w:szCs w:val="36"/>
          <w:rtl/>
          <w:lang w:bidi="fa-IR"/>
        </w:rPr>
      </w:pPr>
      <w:r w:rsidRPr="00072AC4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6EDF722B" wp14:editId="0D2BCFD7">
            <wp:simplePos x="0" y="0"/>
            <wp:positionH relativeFrom="margin">
              <wp:align>left</wp:align>
            </wp:positionH>
            <wp:positionV relativeFrom="paragraph">
              <wp:posOffset>-1</wp:posOffset>
            </wp:positionV>
            <wp:extent cx="1143000" cy="1143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hid_Beheshti_University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درس طراحی کامپیوتری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</w:t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سیستم</w:t>
      </w:r>
      <w:r w:rsidR="00842542">
        <w:rPr>
          <w:rFonts w:cs="B Nazanin"/>
          <w:b/>
          <w:bCs/>
          <w:sz w:val="36"/>
          <w:szCs w:val="36"/>
          <w:rtl/>
          <w:lang w:bidi="fa-IR"/>
        </w:rPr>
        <w:softHyphen/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 xml:space="preserve">های 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دیجیتال</w:t>
      </w:r>
    </w:p>
    <w:p w14:paraId="0C8CA4CC" w14:textId="3D27FF2C" w:rsidR="00691AB2" w:rsidRPr="00072AC4" w:rsidRDefault="00577C8B" w:rsidP="004728E9">
      <w:pPr>
        <w:bidi/>
        <w:spacing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گزارش </w:t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شماره</w:t>
      </w:r>
      <w:r w:rsidR="004728E9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="00072AC4"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  <w:r w:rsidR="000D4D87">
        <w:rPr>
          <w:rFonts w:cs="B Nazanin"/>
          <w:b/>
          <w:bCs/>
          <w:sz w:val="32"/>
          <w:szCs w:val="32"/>
          <w:lang w:bidi="fa-IR"/>
        </w:rPr>
        <w:t>16</w:t>
      </w:r>
    </w:p>
    <w:p w14:paraId="0A9AE8B9" w14:textId="26B8FF47" w:rsidR="00072AC4" w:rsidRPr="00072AC4" w:rsidRDefault="00072AC4" w:rsidP="00072AC4">
      <w:pPr>
        <w:pBdr>
          <w:bottom w:val="single" w:sz="4" w:space="1" w:color="auto"/>
        </w:pBdr>
        <w:bidi/>
        <w:spacing w:after="360"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اعضای گروه: </w:t>
      </w:r>
      <w:r w:rsidR="000D4D87">
        <w:rPr>
          <w:rFonts w:cs="B Nazanin" w:hint="cs"/>
          <w:b/>
          <w:bCs/>
          <w:sz w:val="32"/>
          <w:szCs w:val="32"/>
          <w:rtl/>
          <w:lang w:bidi="fa-IR"/>
        </w:rPr>
        <w:t>نرگس قاسمی</w:t>
      </w: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 ، </w:t>
      </w:r>
      <w:r w:rsidR="000D4D87">
        <w:rPr>
          <w:rFonts w:cs="B Nazanin" w:hint="cs"/>
          <w:b/>
          <w:bCs/>
          <w:sz w:val="32"/>
          <w:szCs w:val="32"/>
          <w:rtl/>
          <w:lang w:bidi="fa-IR"/>
        </w:rPr>
        <w:t>تارا برقیان</w:t>
      </w:r>
    </w:p>
    <w:p w14:paraId="73DEC70A" w14:textId="678D0F04" w:rsidR="00691AB2" w:rsidRDefault="00703FC9" w:rsidP="00072AC4">
      <w:pPr>
        <w:bidi/>
        <w:spacing w:after="360" w:line="360" w:lineRule="auto"/>
        <w:rPr>
          <w:rFonts w:cs="B Nazanin"/>
          <w:sz w:val="32"/>
          <w:szCs w:val="32"/>
          <w:lang w:bidi="fa-IR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0DF5096" wp14:editId="6B381621">
            <wp:simplePos x="0" y="0"/>
            <wp:positionH relativeFrom="column">
              <wp:posOffset>272415</wp:posOffset>
            </wp:positionH>
            <wp:positionV relativeFrom="paragraph">
              <wp:posOffset>448331</wp:posOffset>
            </wp:positionV>
            <wp:extent cx="2367116" cy="3955677"/>
            <wp:effectExtent l="0" t="0" r="0" b="698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116" cy="3955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2AC4"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چکیده: </w:t>
      </w:r>
      <w:r w:rsidR="000D4D87">
        <w:rPr>
          <w:rFonts w:cs="B Nazanin" w:hint="cs"/>
          <w:sz w:val="32"/>
          <w:szCs w:val="32"/>
          <w:rtl/>
          <w:lang w:bidi="fa-IR"/>
        </w:rPr>
        <w:t>در این آزمایش، هدف پیاده سازی یک قطعه سخت افزاری بود که به حالت فیس</w:t>
      </w:r>
      <w:r>
        <w:rPr>
          <w:rFonts w:cs="B Nazanin" w:hint="cs"/>
          <w:sz w:val="32"/>
          <w:szCs w:val="32"/>
          <w:rtl/>
          <w:lang w:bidi="fa-IR"/>
        </w:rPr>
        <w:t>ت</w:t>
      </w:r>
      <w:r w:rsidR="000D4D87">
        <w:rPr>
          <w:rFonts w:cs="B Nazanin" w:hint="cs"/>
          <w:sz w:val="32"/>
          <w:szCs w:val="32"/>
          <w:rtl/>
          <w:lang w:bidi="fa-IR"/>
        </w:rPr>
        <w:t xml:space="preserve">ل یک ورودی را با کلید مشخص رمز کرده و خروجی میدهد. </w:t>
      </w:r>
    </w:p>
    <w:p w14:paraId="65E54B4C" w14:textId="77777777" w:rsidR="00E85762" w:rsidRDefault="00E85762" w:rsidP="00703FC9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>چالش اصلی پیاده سازی زیر کلید ها بود که در ادامه</w:t>
      </w:r>
    </w:p>
    <w:p w14:paraId="433F64DA" w14:textId="61B5E0C1" w:rsidR="00703FC9" w:rsidRDefault="00E85762" w:rsidP="00E85762">
      <w:pPr>
        <w:bidi/>
        <w:spacing w:after="360" w:line="360" w:lineRule="auto"/>
        <w:rPr>
          <w:rFonts w:cs="B Nazanin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 به توضیح آن میپردازیم.</w:t>
      </w:r>
    </w:p>
    <w:p w14:paraId="34E24245" w14:textId="589DD218" w:rsidR="00703FC9" w:rsidRDefault="00703FC9" w:rsidP="00703FC9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</w:p>
    <w:p w14:paraId="3991BC42" w14:textId="26F00C24" w:rsidR="00E85762" w:rsidRDefault="00E85762" w:rsidP="00E85762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</w:p>
    <w:p w14:paraId="4486AF90" w14:textId="77777777" w:rsidR="00691AB2" w:rsidRPr="00072AC4" w:rsidRDefault="00072AC4" w:rsidP="00072AC4">
      <w:pPr>
        <w:bidi/>
        <w:spacing w:after="360" w:line="360" w:lineRule="auto"/>
        <w:rPr>
          <w:rFonts w:cs="B Nazanin+ Bold"/>
          <w:sz w:val="32"/>
          <w:szCs w:val="32"/>
          <w:rtl/>
          <w:lang w:bidi="fa-IR"/>
        </w:rPr>
      </w:pPr>
      <w:r w:rsidRPr="00072AC4">
        <w:rPr>
          <w:rFonts w:cs="B Nazanin+ Bold" w:hint="cs"/>
          <w:sz w:val="32"/>
          <w:szCs w:val="32"/>
          <w:rtl/>
          <w:lang w:bidi="fa-IR"/>
        </w:rPr>
        <w:t>فهرست مطالب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</w:tblGrid>
      <w:tr w:rsidR="00703FC9" w14:paraId="6F6CC203" w14:textId="77777777" w:rsidTr="00072AC4">
        <w:tc>
          <w:tcPr>
            <w:tcW w:w="4868" w:type="dxa"/>
            <w:vAlign w:val="center"/>
          </w:tcPr>
          <w:p w14:paraId="7E09F48F" w14:textId="5E7DB471" w:rsidR="00703FC9" w:rsidRPr="00703FC9" w:rsidRDefault="00703FC9" w:rsidP="00703FC9">
            <w:pPr>
              <w:pStyle w:val="ListParagraph"/>
              <w:numPr>
                <w:ilvl w:val="0"/>
                <w:numId w:val="7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رودی و خروجی ها</w:t>
            </w:r>
          </w:p>
        </w:tc>
      </w:tr>
      <w:tr w:rsidR="00703FC9" w14:paraId="187C21FA" w14:textId="77777777" w:rsidTr="00072AC4">
        <w:tc>
          <w:tcPr>
            <w:tcW w:w="4868" w:type="dxa"/>
            <w:vAlign w:val="center"/>
          </w:tcPr>
          <w:p w14:paraId="3A5BD70A" w14:textId="378FF01C" w:rsidR="00703FC9" w:rsidRPr="00703FC9" w:rsidRDefault="00703FC9" w:rsidP="00703FC9">
            <w:pPr>
              <w:pStyle w:val="ListParagraph"/>
              <w:numPr>
                <w:ilvl w:val="0"/>
                <w:numId w:val="7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بدنه کد</w:t>
            </w:r>
          </w:p>
        </w:tc>
      </w:tr>
      <w:tr w:rsidR="00703FC9" w14:paraId="25DE9AE5" w14:textId="77777777" w:rsidTr="00072AC4">
        <w:tc>
          <w:tcPr>
            <w:tcW w:w="4868" w:type="dxa"/>
            <w:vAlign w:val="center"/>
          </w:tcPr>
          <w:p w14:paraId="6D303DC6" w14:textId="18692EEC" w:rsidR="00703FC9" w:rsidRPr="00703FC9" w:rsidRDefault="00703FC9" w:rsidP="00703FC9">
            <w:pPr>
              <w:pStyle w:val="ListParagraph"/>
              <w:numPr>
                <w:ilvl w:val="0"/>
                <w:numId w:val="7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ست و نتیجه گیری</w:t>
            </w:r>
          </w:p>
        </w:tc>
      </w:tr>
    </w:tbl>
    <w:p w14:paraId="6F10ACFD" w14:textId="77777777" w:rsidR="00703FC9" w:rsidRDefault="00703FC9" w:rsidP="00703FC9">
      <w:pPr>
        <w:bidi/>
        <w:spacing w:line="360" w:lineRule="auto"/>
        <w:jc w:val="both"/>
        <w:rPr>
          <w:rFonts w:cs="B Nazanin"/>
          <w:sz w:val="32"/>
          <w:szCs w:val="32"/>
          <w:rtl/>
          <w:lang w:bidi="fa-IR"/>
        </w:rPr>
      </w:pPr>
    </w:p>
    <w:p w14:paraId="63852198" w14:textId="0566B477" w:rsidR="000D4D87" w:rsidRDefault="000D4D87" w:rsidP="000D4D87">
      <w:pPr>
        <w:bidi/>
        <w:spacing w:line="360" w:lineRule="auto"/>
        <w:jc w:val="both"/>
        <w:rPr>
          <w:rFonts w:cs="B Nazanin"/>
          <w:sz w:val="32"/>
          <w:szCs w:val="32"/>
          <w:rtl/>
          <w:lang w:bidi="fa-IR"/>
        </w:rPr>
      </w:pPr>
    </w:p>
    <w:p w14:paraId="141C77AD" w14:textId="1406D277" w:rsidR="00703FC9" w:rsidRPr="00703FC9" w:rsidRDefault="00703FC9" w:rsidP="000D4D87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ascii="UD Digi Kyokasho NP-B" w:eastAsia="UD Digi Kyokasho NP-B" w:cs="B Nazanin" w:hint="eastAsia"/>
          <w:b/>
          <w:bCs/>
          <w:color w:val="FF0000"/>
          <w:sz w:val="28"/>
          <w:szCs w:val="28"/>
          <w:lang w:bidi="fa-IR"/>
        </w:rPr>
      </w:pPr>
      <w:r w:rsidRPr="00703FC9">
        <w:rPr>
          <w:rFonts w:ascii="UD Digi Kyokasho NP-B" w:eastAsia="UD Digi Kyokasho NP-B" w:cs="B Nazanin" w:hint="eastAsia"/>
          <w:b/>
          <w:bCs/>
          <w:color w:val="FF0000"/>
          <w:sz w:val="28"/>
          <w:szCs w:val="28"/>
          <w:rtl/>
          <w:lang w:bidi="fa-IR"/>
        </w:rPr>
        <w:lastRenderedPageBreak/>
        <w:t>ورودی و خروجی ها</w:t>
      </w:r>
    </w:p>
    <w:p w14:paraId="64C4DD0B" w14:textId="77777777" w:rsidR="00703FC9" w:rsidRPr="00703FC9" w:rsidRDefault="00703FC9" w:rsidP="00703FC9">
      <w:pPr>
        <w:pStyle w:val="ListParagraph"/>
        <w:bidi/>
        <w:spacing w:line="360" w:lineRule="auto"/>
        <w:jc w:val="both"/>
        <w:rPr>
          <w:rFonts w:ascii="UD Digi Kyokasho NP-B" w:eastAsia="UD Digi Kyokasho NP-B" w:cs="B Nazanin" w:hint="eastAsia"/>
          <w:sz w:val="28"/>
          <w:szCs w:val="28"/>
          <w:lang w:bidi="fa-IR"/>
        </w:rPr>
      </w:pPr>
    </w:p>
    <w:p w14:paraId="7128B685" w14:textId="01C456E9" w:rsidR="000D4D87" w:rsidRPr="00703FC9" w:rsidRDefault="00703FC9" w:rsidP="00703FC9">
      <w:pPr>
        <w:pStyle w:val="ListParagraph"/>
        <w:bidi/>
        <w:spacing w:line="360" w:lineRule="auto"/>
        <w:jc w:val="both"/>
        <w:rPr>
          <w:rFonts w:ascii="UD Digi Kyokasho NP-B" w:eastAsia="UD Digi Kyokasho NP-B" w:cs="B Nazanin" w:hint="eastAsia"/>
          <w:sz w:val="24"/>
          <w:szCs w:val="24"/>
          <w:lang w:bidi="fa-IR"/>
        </w:rPr>
      </w:pPr>
      <w:r w:rsidRPr="00703FC9">
        <w:rPr>
          <w:rFonts w:ascii="UD Digi Kyokasho NP-B" w:eastAsia="UD Digi Kyokasho NP-B" w:hint="eastAsia"/>
          <w:sz w:val="20"/>
          <w:szCs w:val="20"/>
          <w:rtl/>
          <w:lang w:bidi="fa-IR"/>
        </w:rPr>
        <w:drawing>
          <wp:anchor distT="0" distB="0" distL="114300" distR="114300" simplePos="0" relativeHeight="251660288" behindDoc="0" locked="0" layoutInCell="1" allowOverlap="1" wp14:anchorId="5B8D12DD" wp14:editId="2224B346">
            <wp:simplePos x="0" y="0"/>
            <wp:positionH relativeFrom="column">
              <wp:posOffset>-22225</wp:posOffset>
            </wp:positionH>
            <wp:positionV relativeFrom="paragraph">
              <wp:posOffset>705485</wp:posOffset>
            </wp:positionV>
            <wp:extent cx="4861560" cy="1918429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1560" cy="19184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4D87" w:rsidRPr="00703FC9">
        <w:rPr>
          <w:rFonts w:ascii="UD Digi Kyokasho NP-B" w:eastAsia="UD Digi Kyokasho NP-B" w:cs="B Nazanin" w:hint="eastAsia"/>
          <w:sz w:val="24"/>
          <w:szCs w:val="24"/>
          <w:rtl/>
          <w:lang w:bidi="fa-IR"/>
        </w:rPr>
        <w:t>در این بخش علاوه بر سیگنال های تک بیتی کلاک، ریست،</w:t>
      </w:r>
      <w:r w:rsidR="000D4D87" w:rsidRPr="00703FC9">
        <w:rPr>
          <w:rFonts w:ascii="UD Digi Kyokasho NP-B" w:eastAsia="UD Digi Kyokasho NP-B" w:cs="B Nazanin" w:hint="eastAsia"/>
          <w:sz w:val="24"/>
          <w:szCs w:val="24"/>
          <w:lang w:bidi="fa-IR"/>
        </w:rPr>
        <w:t xml:space="preserve"> start </w:t>
      </w:r>
      <w:r w:rsidR="000D4D87" w:rsidRPr="00703FC9">
        <w:rPr>
          <w:rFonts w:ascii="UD Digi Kyokasho NP-B" w:eastAsia="UD Digi Kyokasho NP-B" w:cs="B Nazanin" w:hint="eastAsia"/>
          <w:sz w:val="24"/>
          <w:szCs w:val="24"/>
          <w:rtl/>
          <w:lang w:bidi="fa-IR"/>
        </w:rPr>
        <w:t>یک کلید 128 بیتی و ورودی 64 بیتی داریم که قرار است رمز شود.</w:t>
      </w:r>
    </w:p>
    <w:p w14:paraId="3BF7C81B" w14:textId="4284F553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2ADA74C0" w14:textId="19BDB787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1E367E5A" w14:textId="2B9A010A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4E2694E7" w14:textId="392B4B91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4CFED7DC" w14:textId="67ABF91F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4B81112C" w14:textId="317CA8F1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1669E4DE" w14:textId="777DDEC7" w:rsidR="000D4D87" w:rsidRPr="00703FC9" w:rsidRDefault="000D4D87" w:rsidP="000D4D87">
      <w:pPr>
        <w:rPr>
          <w:rFonts w:ascii="UD Digi Kyokasho NP-B" w:eastAsia="UD Digi Kyokasho NP-B" w:hint="eastAsia"/>
          <w:lang w:bidi="fa-IR"/>
        </w:rPr>
      </w:pPr>
    </w:p>
    <w:p w14:paraId="2B3CD28A" w14:textId="7506BD9C" w:rsidR="000D4D87" w:rsidRPr="00703FC9" w:rsidRDefault="000D4D87" w:rsidP="000D4D87">
      <w:pPr>
        <w:rPr>
          <w:rFonts w:ascii="UD Digi Kyokasho NP-B" w:eastAsia="UD Digi Kyokasho NP-B" w:hint="eastAsia"/>
          <w:rtl/>
          <w:lang w:bidi="fa-IR"/>
        </w:rPr>
      </w:pPr>
    </w:p>
    <w:p w14:paraId="2FE3E5EE" w14:textId="22C171CC" w:rsidR="00703FC9" w:rsidRPr="00703FC9" w:rsidRDefault="00703FC9" w:rsidP="00703FC9">
      <w:pPr>
        <w:pStyle w:val="ListParagraph"/>
        <w:numPr>
          <w:ilvl w:val="0"/>
          <w:numId w:val="6"/>
        </w:numPr>
        <w:bidi/>
        <w:rPr>
          <w:rFonts w:ascii="UD Digi Kyokasho NP-B" w:eastAsia="UD Digi Kyokasho NP-B" w:hint="eastAsia"/>
          <w:b/>
          <w:bCs/>
          <w:color w:val="FF0000"/>
          <w:sz w:val="28"/>
          <w:szCs w:val="28"/>
          <w:lang w:bidi="fa-IR"/>
        </w:rPr>
      </w:pPr>
      <w:r w:rsidRPr="00703FC9">
        <w:rPr>
          <w:rFonts w:ascii="UD Digi Kyokasho NP-B" w:eastAsia="UD Digi Kyokasho NP-B" w:hint="eastAsia"/>
          <w:b/>
          <w:bCs/>
          <w:color w:val="FF0000"/>
          <w:sz w:val="28"/>
          <w:szCs w:val="28"/>
          <w:rtl/>
          <w:lang w:bidi="fa-IR"/>
        </w:rPr>
        <w:t xml:space="preserve">بدنه کد </w:t>
      </w:r>
    </w:p>
    <w:p w14:paraId="0C95EAF0" w14:textId="11CF4C8B" w:rsidR="00703FC9" w:rsidRPr="00703FC9" w:rsidRDefault="00703FC9" w:rsidP="00703FC9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0E2A3D5F" w14:textId="2D9BDE5C" w:rsidR="000D4D87" w:rsidRPr="00703FC9" w:rsidRDefault="00703FC9" w:rsidP="00703FC9">
      <w:pPr>
        <w:pStyle w:val="ListParagraph"/>
        <w:bidi/>
        <w:rPr>
          <w:rFonts w:ascii="UD Digi Kyokasho NP-B" w:eastAsia="UD Digi Kyokasho NP-B" w:hint="eastAsia"/>
          <w:lang w:bidi="fa-IR"/>
        </w:rPr>
      </w:pPr>
      <w:r>
        <w:rPr>
          <w:rFonts w:ascii="UD Digi Kyokasho NP-B" w:eastAsia="UD Digi Kyokasho NP-B" w:hint="eastAsia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FAE3FBF" wp14:editId="39B81FA8">
                <wp:simplePos x="0" y="0"/>
                <wp:positionH relativeFrom="column">
                  <wp:posOffset>5773994</wp:posOffset>
                </wp:positionH>
                <wp:positionV relativeFrom="paragraph">
                  <wp:posOffset>38817</wp:posOffset>
                </wp:positionV>
                <wp:extent cx="213360" cy="1231265"/>
                <wp:effectExtent l="0" t="0" r="53340" b="26035"/>
                <wp:wrapNone/>
                <wp:docPr id="21" name="Righ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231265"/>
                        </a:xfrm>
                        <a:prstGeom prst="rightBrace">
                          <a:avLst>
                            <a:gd name="adj1" fmla="val 8333"/>
                            <a:gd name="adj2" fmla="val 48203"/>
                          </a:avLst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0736FD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21" o:spid="_x0000_s1026" type="#_x0000_t88" style="position:absolute;margin-left:454.65pt;margin-top:3.05pt;width:16.8pt;height:96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" adj="312,10412" strokecolor="#92d050" strokeweight="1.5pt">
                <v:stroke joinstyle="miter"/>
              </v:shape>
            </w:pict>
          </mc:Fallback>
        </mc:AlternateContent>
      </w:r>
      <w:r w:rsidR="000D4D87" w:rsidRPr="00703FC9">
        <w:rPr>
          <w:rFonts w:ascii="UD Digi Kyokasho NP-B" w:eastAsia="UD Digi Kyokasho NP-B" w:hint="eastAsia"/>
          <w:rtl/>
          <w:lang w:bidi="fa-IR"/>
        </w:rPr>
        <w:t xml:space="preserve">کد از 2 </w:t>
      </w:r>
      <w:r w:rsidR="000D4D87" w:rsidRPr="00703FC9">
        <w:rPr>
          <w:rFonts w:ascii="UD Digi Kyokasho NP-B" w:eastAsia="UD Digi Kyokasho NP-B" w:hint="eastAsia"/>
          <w:lang w:bidi="fa-IR"/>
        </w:rPr>
        <w:t>process</w:t>
      </w:r>
      <w:r w:rsidR="000D4D87" w:rsidRPr="00703FC9">
        <w:rPr>
          <w:rFonts w:ascii="UD Digi Kyokasho NP-B" w:eastAsia="UD Digi Kyokasho NP-B" w:hint="eastAsia"/>
          <w:rtl/>
          <w:lang w:bidi="fa-IR"/>
        </w:rPr>
        <w:t xml:space="preserve"> اصلی تشکیل شده است.</w:t>
      </w:r>
    </w:p>
    <w:p w14:paraId="42464D86" w14:textId="54772BAF" w:rsidR="000D4D87" w:rsidRPr="00703FC9" w:rsidRDefault="000D4D87" w:rsidP="000D4D87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پراسس اول وظیفه ی </w:t>
      </w:r>
      <w:r w:rsidR="00490BDE" w:rsidRPr="00703FC9">
        <w:rPr>
          <w:rFonts w:ascii="UD Digi Kyokasho NP-B" w:eastAsia="UD Digi Kyokasho NP-B" w:hint="eastAsia"/>
          <w:rtl/>
          <w:lang w:bidi="fa-IR"/>
        </w:rPr>
        <w:t xml:space="preserve">چک کردن تغییرات کلاک و ریست و چک کردن سیگنال </w:t>
      </w:r>
      <w:r w:rsidR="00490BDE" w:rsidRPr="00703FC9">
        <w:rPr>
          <w:rFonts w:ascii="UD Digi Kyokasho NP-B" w:eastAsia="UD Digi Kyokasho NP-B" w:hint="eastAsia"/>
          <w:lang w:bidi="fa-IR"/>
        </w:rPr>
        <w:t>start</w:t>
      </w:r>
      <w:r w:rsidR="00490BDE" w:rsidRPr="00703FC9">
        <w:rPr>
          <w:rFonts w:ascii="UD Digi Kyokasho NP-B" w:eastAsia="UD Digi Kyokasho NP-B" w:hint="eastAsia"/>
          <w:rtl/>
          <w:lang w:bidi="fa-IR"/>
        </w:rPr>
        <w:t xml:space="preserve"> را دارد.</w:t>
      </w:r>
    </w:p>
    <w:p w14:paraId="7AD3B88E" w14:textId="458DDF29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در صورت تغییر ریست و تغییر کلاک:</w:t>
      </w:r>
    </w:p>
    <w:p w14:paraId="6EB7113E" w14:textId="72793861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اگر لبه بالا رونده باشد و ریست 1 باشد مقدار شمارنده 31 میشود و در حالت استیت</w:t>
      </w:r>
      <w:r w:rsidRPr="00703FC9">
        <w:rPr>
          <w:rFonts w:ascii="UD Digi Kyokasho NP-B" w:eastAsia="UD Digi Kyokasho NP-B" w:hint="eastAsia"/>
          <w:lang w:bidi="fa-IR"/>
        </w:rPr>
        <w:t xml:space="preserve">  start </w:t>
      </w:r>
      <w:r w:rsidRPr="00703FC9">
        <w:rPr>
          <w:rFonts w:ascii="UD Digi Kyokasho NP-B" w:eastAsia="UD Digi Kyokasho NP-B" w:hint="eastAsia"/>
          <w:rtl/>
          <w:lang w:bidi="fa-IR"/>
        </w:rPr>
        <w:t>قرار میگیرد.</w:t>
      </w:r>
    </w:p>
    <w:p w14:paraId="2CB89B1F" w14:textId="2D576EDE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اگر لبه بالا رونده باشد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و </w:t>
      </w:r>
      <w:r w:rsidRPr="00703FC9">
        <w:rPr>
          <w:rFonts w:ascii="UD Digi Kyokasho NP-B" w:eastAsia="UD Digi Kyokasho NP-B" w:hint="eastAsia"/>
          <w:lang w:bidi="fa-IR"/>
        </w:rPr>
        <w:t>start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1 باشد، مقدار شمارنده 0 میشود و در حالت استیت </w:t>
      </w:r>
      <w:r w:rsidRPr="00703FC9">
        <w:rPr>
          <w:rFonts w:ascii="UD Digi Kyokasho NP-B" w:eastAsia="UD Digi Kyokasho NP-B" w:hint="eastAsia"/>
          <w:lang w:bidi="fa-IR"/>
        </w:rPr>
        <w:t>start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قرار میگرد و</w:t>
      </w:r>
    </w:p>
    <w:p w14:paraId="0E44F638" w14:textId="7771BA2F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در غیر این صورت اگر </w:t>
      </w:r>
      <w:r w:rsidRPr="00703FC9">
        <w:rPr>
          <w:rFonts w:ascii="UD Digi Kyokasho NP-B" w:eastAsia="UD Digi Kyokasho NP-B" w:hint="eastAsia"/>
          <w:rtl/>
          <w:lang w:bidi="fa-IR"/>
        </w:rPr>
        <w:t>اگر لبه بالا رونده باشد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مقدار</w:t>
      </w:r>
      <w:r w:rsidRPr="00703FC9">
        <w:rPr>
          <w:rFonts w:ascii="UD Digi Kyokasho NP-B" w:eastAsia="UD Digi Kyokasho NP-B" w:hint="eastAsia"/>
          <w:lang w:bidi="fa-IR"/>
        </w:rPr>
        <w:t xml:space="preserve"> next_state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را قرار میدهد و مقدار شمارنده یکی زیاد میشود.</w:t>
      </w:r>
    </w:p>
    <w:p w14:paraId="52D46922" w14:textId="2816BE42" w:rsidR="00490BDE" w:rsidRPr="00703FC9" w:rsidRDefault="00703FC9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1312" behindDoc="0" locked="0" layoutInCell="1" allowOverlap="1" wp14:anchorId="069F5C31" wp14:editId="2408FCC6">
            <wp:simplePos x="0" y="0"/>
            <wp:positionH relativeFrom="column">
              <wp:posOffset>-22860</wp:posOffset>
            </wp:positionH>
            <wp:positionV relativeFrom="paragraph">
              <wp:posOffset>105410</wp:posOffset>
            </wp:positionV>
            <wp:extent cx="3832860" cy="3065883"/>
            <wp:effectExtent l="0" t="0" r="0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2860" cy="3065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917F13" w14:textId="5201BF5A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2196A807" w14:textId="6B93B75F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1CEEAA28" w14:textId="6DCAE941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1C6346CB" w14:textId="279FAE0B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33E49CBC" w14:textId="645DAFBC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792BBE86" w14:textId="1E3904DB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0C7C07E0" w14:textId="0D46C657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6F33A04A" w14:textId="2A9928ED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50C3D141" w14:textId="033F9D8F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3A8C1C7D" w14:textId="2C2DC154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725E7CCB" w14:textId="2DE66A50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7B894E8F" w14:textId="5D97B96F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20B1D056" w14:textId="60923421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63E6BB5D" w14:textId="25AED5C6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1A29DE48" w14:textId="7C020E49" w:rsidR="00490BDE" w:rsidRPr="00703FC9" w:rsidRDefault="00490BDE" w:rsidP="00703FC9">
      <w:pPr>
        <w:bidi/>
        <w:rPr>
          <w:rFonts w:ascii="UD Digi Kyokasho NP-B" w:eastAsia="UD Digi Kyokasho NP-B" w:hint="eastAsia"/>
          <w:rtl/>
          <w:lang w:bidi="fa-IR"/>
        </w:rPr>
      </w:pPr>
    </w:p>
    <w:p w14:paraId="07EC2DE7" w14:textId="65CC09A2" w:rsidR="00490BDE" w:rsidRPr="00703FC9" w:rsidRDefault="00490BDE" w:rsidP="00703FC9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lastRenderedPageBreak/>
        <w:t xml:space="preserve">در قسمت بعدی 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که </w:t>
      </w:r>
      <w:r w:rsidRPr="00703FC9">
        <w:rPr>
          <w:rFonts w:ascii="UD Digi Kyokasho NP-B" w:eastAsia="UD Digi Kyokasho NP-B" w:hint="eastAsia"/>
          <w:lang w:bidi="fa-IR"/>
        </w:rPr>
        <w:t>y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و </w:t>
      </w:r>
      <w:r w:rsidRPr="00703FC9">
        <w:rPr>
          <w:rFonts w:ascii="UD Digi Kyokasho NP-B" w:eastAsia="UD Digi Kyokasho NP-B" w:hint="eastAsia"/>
          <w:lang w:bidi="fa-IR"/>
        </w:rPr>
        <w:t>z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به هم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 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وابسته </w:t>
      </w:r>
      <w:r w:rsidRPr="00703FC9">
        <w:rPr>
          <w:rFonts w:ascii="UD Digi Kyokasho NP-B" w:eastAsia="UD Digi Kyokasho NP-B" w:cs="Arial" w:hint="eastAsia"/>
          <w:rtl/>
          <w:lang w:bidi="fa-IR"/>
        </w:rPr>
        <w:t>هستند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 باید </w:t>
      </w:r>
      <w:r w:rsidRPr="00703FC9">
        <w:rPr>
          <w:rFonts w:ascii="UD Digi Kyokasho NP-B" w:eastAsia="UD Digi Kyokasho NP-B" w:hint="eastAsia"/>
          <w:lang w:bidi="fa-IR"/>
        </w:rPr>
        <w:t>variable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 باش</w:t>
      </w:r>
      <w:r w:rsidRPr="00703FC9">
        <w:rPr>
          <w:rFonts w:ascii="UD Digi Kyokasho NP-B" w:eastAsia="UD Digi Kyokasho NP-B" w:cs="Arial" w:hint="eastAsia"/>
          <w:rtl/>
          <w:lang w:bidi="fa-IR"/>
        </w:rPr>
        <w:t>ند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 که 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حالت ترتیبی داشته باشیم.( طبق قوانین </w:t>
      </w:r>
      <w:r w:rsidRPr="00703FC9">
        <w:rPr>
          <w:rFonts w:ascii="UD Digi Kyokasho NP-B" w:eastAsia="UD Digi Kyokasho NP-B" w:cs="Arial" w:hint="eastAsia"/>
          <w:lang w:bidi="fa-IR"/>
        </w:rPr>
        <w:t>variable</w:t>
      </w:r>
      <w:r w:rsidRPr="00703FC9">
        <w:rPr>
          <w:rFonts w:ascii="UD Digi Kyokasho NP-B" w:eastAsia="UD Digi Kyokasho NP-B" w:cs="Arial" w:hint="eastAsia"/>
          <w:rtl/>
          <w:lang w:bidi="fa-IR"/>
        </w:rPr>
        <w:t xml:space="preserve"> ها )</w:t>
      </w:r>
    </w:p>
    <w:p w14:paraId="2A50F27C" w14:textId="27F93965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3BF1910B" w14:textId="15587E8E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2336" behindDoc="0" locked="0" layoutInCell="1" allowOverlap="1" wp14:anchorId="5793F2A6" wp14:editId="6241143B">
            <wp:simplePos x="0" y="0"/>
            <wp:positionH relativeFrom="column">
              <wp:posOffset>114300</wp:posOffset>
            </wp:positionH>
            <wp:positionV relativeFrom="paragraph">
              <wp:posOffset>85725</wp:posOffset>
            </wp:positionV>
            <wp:extent cx="5115560" cy="581025"/>
            <wp:effectExtent l="0" t="0" r="889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56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5F8951" w14:textId="727BDCAA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2BAFCA16" w14:textId="432E7B2D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1D17F170" w14:textId="536D081E" w:rsidR="00490BDE" w:rsidRPr="00703FC9" w:rsidRDefault="00490BDE" w:rsidP="00490BDE">
      <w:pPr>
        <w:pStyle w:val="ListParagraph"/>
        <w:bidi/>
        <w:rPr>
          <w:rFonts w:ascii="UD Digi Kyokasho NP-B" w:eastAsia="UD Digi Kyokasho NP-B" w:hint="eastAsia"/>
          <w:rtl/>
          <w:lang w:bidi="fa-IR"/>
        </w:rPr>
      </w:pPr>
    </w:p>
    <w:p w14:paraId="53DBC5BB" w14:textId="12609B1F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در این پراسس به تغییر شمارنده و استیت فعلی حساسیم. توجه شود که دقیق تر است اول کلاک زده شود و شمارنده اضافه شود، سپس تغییرات دیگر اعمال شوند که دقیقا همین روند اتفاق میفتد. ( علاوه بر جواب درست شبیه سازی صحیح هم دارد. )</w:t>
      </w:r>
    </w:p>
    <w:p w14:paraId="1BD62213" w14:textId="0FAC5E3C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62A7EF53" w14:textId="5F952096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771007BC" w14:textId="77777777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6A265767" w14:textId="0BA486A9" w:rsidR="00555A9F" w:rsidRPr="00703FC9" w:rsidRDefault="00555A9F" w:rsidP="00555A9F">
      <w:pPr>
        <w:bidi/>
        <w:rPr>
          <w:rFonts w:ascii="UD Digi Kyokasho NP-B" w:eastAsia="UD Digi Kyokasho NP-B" w:hint="eastAsia"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3360" behindDoc="0" locked="0" layoutInCell="1" allowOverlap="1" wp14:anchorId="0304F7F2" wp14:editId="625C2C7A">
            <wp:simplePos x="0" y="0"/>
            <wp:positionH relativeFrom="column">
              <wp:posOffset>-205740</wp:posOffset>
            </wp:positionH>
            <wp:positionV relativeFrom="paragraph">
              <wp:posOffset>273050</wp:posOffset>
            </wp:positionV>
            <wp:extent cx="4039164" cy="285789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B5328A" w14:textId="264042D8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اگر سیگنال استارت فعال بود، مقدار دهی های</w:t>
      </w:r>
    </w:p>
    <w:p w14:paraId="0A512E31" w14:textId="32C51765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اولیه یعنی تقسیم کلید به 4 بخش،</w:t>
      </w:r>
    </w:p>
    <w:p w14:paraId="4E1F3EE1" w14:textId="445FD1EF" w:rsidR="00555A9F" w:rsidRPr="00703FC9" w:rsidRDefault="00555A9F" w:rsidP="00555A9F">
      <w:pPr>
        <w:bidi/>
        <w:rPr>
          <w:rFonts w:ascii="UD Digi Kyokasho NP-B" w:eastAsia="UD Digi Kyokasho NP-B" w:hint="eastAsia"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و مقدار دادن دو طرف چپ و راست کلید به </w:t>
      </w:r>
    </w:p>
    <w:p w14:paraId="2B058DED" w14:textId="2F811350" w:rsidR="00555A9F" w:rsidRPr="00703FC9" w:rsidRDefault="00203C00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lang w:bidi="fa-IR"/>
        </w:rPr>
        <w:t>z</w:t>
      </w:r>
      <w:r w:rsidR="00555A9F" w:rsidRPr="00703FC9">
        <w:rPr>
          <w:rFonts w:ascii="UD Digi Kyokasho NP-B" w:eastAsia="UD Digi Kyokasho NP-B" w:hint="eastAsia"/>
          <w:lang w:bidi="fa-IR"/>
        </w:rPr>
        <w:t>,y</w:t>
      </w:r>
      <w:r w:rsidR="00555A9F" w:rsidRPr="00703FC9">
        <w:rPr>
          <w:rFonts w:ascii="UD Digi Kyokasho NP-B" w:eastAsia="UD Digi Kyokasho NP-B" w:hint="eastAsia"/>
          <w:rtl/>
          <w:lang w:bidi="fa-IR"/>
        </w:rPr>
        <w:t xml:space="preserve"> صورت میگیرد.</w:t>
      </w:r>
    </w:p>
    <w:p w14:paraId="67876537" w14:textId="3253AB98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و سیگنال </w:t>
      </w:r>
      <w:r w:rsidRPr="00703FC9">
        <w:rPr>
          <w:rFonts w:ascii="UD Digi Kyokasho NP-B" w:eastAsia="UD Digi Kyokasho NP-B" w:hint="eastAsia"/>
          <w:lang w:bidi="fa-IR"/>
        </w:rPr>
        <w:t>ready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در ابتدا 0 است.</w:t>
      </w:r>
    </w:p>
    <w:p w14:paraId="4EEAB9B0" w14:textId="56C9688F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(پس از پایان حلقه 1 میشود.)</w:t>
      </w:r>
    </w:p>
    <w:p w14:paraId="07BD279F" w14:textId="7EA5A0ED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331B9DB5" w14:textId="457DFB1A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0D16DFD4" w14:textId="41957127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1D22B44B" w14:textId="576B73E4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5049D914" w14:textId="56182526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7755FDFE" w14:textId="77777777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52DBF95A" w14:textId="307E94B7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اگر در حالت استارت نباشیم، یعنی در یکی از مرحله های رمز کردن هستیم، که عملیات طبق کد </w:t>
      </w:r>
      <w:r w:rsidRPr="00703FC9">
        <w:rPr>
          <w:rFonts w:ascii="UD Digi Kyokasho NP-B" w:eastAsia="UD Digi Kyokasho NP-B" w:hint="eastAsia"/>
          <w:lang w:bidi="fa-IR"/>
        </w:rPr>
        <w:t>c++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که داده شده بود در نظر گرفته شده است. دقت شود که تمامی سیگنال های </w:t>
      </w:r>
      <w:r w:rsidRPr="00703FC9">
        <w:rPr>
          <w:rFonts w:ascii="UD Digi Kyokasho NP-B" w:eastAsia="UD Digi Kyokasho NP-B" w:hint="eastAsia"/>
          <w:lang w:bidi="fa-IR"/>
        </w:rPr>
        <w:t>z,zt,y,yt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به صورت </w:t>
      </w:r>
      <w:r w:rsidRPr="00703FC9">
        <w:rPr>
          <w:rFonts w:ascii="UD Digi Kyokasho NP-B" w:eastAsia="UD Digi Kyokasho NP-B" w:hint="eastAsia"/>
          <w:lang w:bidi="fa-IR"/>
        </w:rPr>
        <w:t xml:space="preserve">variable 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باید تعریف میشد.</w:t>
      </w:r>
    </w:p>
    <w:p w14:paraId="1BDC3798" w14:textId="00BBB036" w:rsidR="00555A9F" w:rsidRPr="00703FC9" w:rsidRDefault="00555A9F" w:rsidP="00555A9F">
      <w:pPr>
        <w:bidi/>
        <w:rPr>
          <w:rFonts w:ascii="UD Digi Kyokasho NP-B" w:eastAsia="UD Digi Kyokasho NP-B" w:cs="Arial" w:hint="eastAsia"/>
          <w:rtl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4384" behindDoc="0" locked="0" layoutInCell="1" allowOverlap="1" wp14:anchorId="3049FB2C" wp14:editId="010FCC2A">
            <wp:simplePos x="0" y="0"/>
            <wp:positionH relativeFrom="column">
              <wp:posOffset>-281940</wp:posOffset>
            </wp:positionH>
            <wp:positionV relativeFrom="paragraph">
              <wp:posOffset>274320</wp:posOffset>
            </wp:positionV>
            <wp:extent cx="7312191" cy="1356360"/>
            <wp:effectExtent l="0" t="0" r="317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191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6D7E0B" w14:textId="532D023D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3CB3D0C7" w14:textId="4711AEDF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6AAA6112" w14:textId="255ADFDC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2A4AB91D" w14:textId="637F71F5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2B43C1CF" w14:textId="616EFB10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7B9DE528" w14:textId="736D2910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</w:p>
    <w:p w14:paraId="4395DBE1" w14:textId="75DFEF2F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lastRenderedPageBreak/>
        <w:t>در همین پراسس، تعداد حلقه های چرخیده شده چک میشوند تا از 32 کمتر باشد.</w:t>
      </w:r>
    </w:p>
    <w:p w14:paraId="0DBA2BA1" w14:textId="22350404" w:rsidR="00555A9F" w:rsidRPr="00703FC9" w:rsidRDefault="00555A9F" w:rsidP="00555A9F">
      <w:pPr>
        <w:bidi/>
        <w:rPr>
          <w:rFonts w:ascii="UD Digi Kyokasho NP-B" w:eastAsia="UD Digi Kyokasho NP-B" w:hint="eastAsia"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>اگر 32 بار چرخیده بودیم  فیسل کامل اجرا شده و جواب اماده است. همچنین مجدد قرار است به استیت استارت برگردیم پس،</w:t>
      </w:r>
      <w:r w:rsidRPr="00703FC9">
        <w:rPr>
          <w:rFonts w:ascii="UD Digi Kyokasho NP-B" w:eastAsia="UD Digi Kyokasho NP-B" w:hint="eastAsia"/>
          <w:lang w:bidi="fa-IR"/>
        </w:rPr>
        <w:t xml:space="preserve"> </w:t>
      </w:r>
    </w:p>
    <w:p w14:paraId="66E7D409" w14:textId="21F9385E" w:rsidR="00555A9F" w:rsidRPr="00703FC9" w:rsidRDefault="00555A9F" w:rsidP="00555A9F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lang w:bidi="fa-IR"/>
        </w:rPr>
        <w:t>next_state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با </w:t>
      </w:r>
      <w:r w:rsidR="00203C00" w:rsidRPr="00703FC9">
        <w:rPr>
          <w:rFonts w:ascii="UD Digi Kyokasho NP-B" w:eastAsia="UD Digi Kyokasho NP-B" w:hint="eastAsia"/>
          <w:lang w:bidi="fa-IR"/>
        </w:rPr>
        <w:t>start_state</w:t>
      </w:r>
      <w:r w:rsidR="00203C00" w:rsidRPr="00703FC9">
        <w:rPr>
          <w:rFonts w:ascii="UD Digi Kyokasho NP-B" w:eastAsia="UD Digi Kyokasho NP-B" w:hint="eastAsia"/>
          <w:rtl/>
          <w:lang w:bidi="fa-IR"/>
        </w:rPr>
        <w:t xml:space="preserve"> مقدار دهی میشود.</w:t>
      </w:r>
    </w:p>
    <w:p w14:paraId="13117046" w14:textId="07B24BCC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5408" behindDoc="0" locked="0" layoutInCell="1" allowOverlap="1" wp14:anchorId="71EB0BF6" wp14:editId="11100947">
            <wp:simplePos x="0" y="0"/>
            <wp:positionH relativeFrom="column">
              <wp:posOffset>-6983</wp:posOffset>
            </wp:positionH>
            <wp:positionV relativeFrom="paragraph">
              <wp:posOffset>175260</wp:posOffset>
            </wp:positionV>
            <wp:extent cx="4582164" cy="71447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7889A6" w14:textId="00BCC1C3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1EEA1121" w14:textId="25AC6298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5661E279" w14:textId="49E1CA12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45D2C8B8" w14:textId="46790040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469CC815" w14:textId="452A027A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6432" behindDoc="0" locked="0" layoutInCell="1" allowOverlap="1" wp14:anchorId="44624D6D" wp14:editId="5777D746">
            <wp:simplePos x="0" y="0"/>
            <wp:positionH relativeFrom="column">
              <wp:posOffset>-114300</wp:posOffset>
            </wp:positionH>
            <wp:positionV relativeFrom="paragraph">
              <wp:posOffset>284480</wp:posOffset>
            </wp:positionV>
            <wp:extent cx="3449062" cy="563880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2084" cy="5660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3FC9">
        <w:rPr>
          <w:rFonts w:ascii="UD Digi Kyokasho NP-B" w:eastAsia="UD Digi Kyokasho NP-B" w:hint="eastAsia"/>
          <w:rtl/>
          <w:lang w:bidi="fa-IR"/>
        </w:rPr>
        <w:t xml:space="preserve">اگر هنوز 32 بار کامل نشده باشد، </w:t>
      </w:r>
      <w:r w:rsidRPr="00703FC9">
        <w:rPr>
          <w:rFonts w:ascii="UD Digi Kyokasho NP-B" w:eastAsia="UD Digi Kyokasho NP-B" w:hint="eastAsia"/>
          <w:lang w:bidi="fa-IR"/>
        </w:rPr>
        <w:t>ready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همچنان 0 خواهد بود و به شمارنده یکی اضافه میشود.</w:t>
      </w:r>
    </w:p>
    <w:p w14:paraId="3C095E55" w14:textId="6A4776E0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644B5DE9" w14:textId="5E3AF0DB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08288C8D" w14:textId="6E27465E" w:rsidR="00203C00" w:rsidRPr="00703FC9" w:rsidRDefault="00703FC9" w:rsidP="00203C00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7456" behindDoc="0" locked="0" layoutInCell="1" allowOverlap="1" wp14:anchorId="66835565" wp14:editId="246E7E94">
            <wp:simplePos x="0" y="0"/>
            <wp:positionH relativeFrom="column">
              <wp:posOffset>-114300</wp:posOffset>
            </wp:positionH>
            <wp:positionV relativeFrom="paragraph">
              <wp:posOffset>215203</wp:posOffset>
            </wp:positionV>
            <wp:extent cx="3258005" cy="266737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9FA33D" w14:textId="7E8F558D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در پایان فیسل، جواب از کانکت </w:t>
      </w:r>
      <w:r w:rsidRPr="00703FC9">
        <w:rPr>
          <w:rFonts w:ascii="UD Digi Kyokasho NP-B" w:eastAsia="UD Digi Kyokasho NP-B" w:hint="eastAsia"/>
          <w:lang w:bidi="fa-IR"/>
        </w:rPr>
        <w:t xml:space="preserve">z 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و </w:t>
      </w:r>
      <w:r w:rsidRPr="00703FC9">
        <w:rPr>
          <w:rFonts w:ascii="UD Digi Kyokasho NP-B" w:eastAsia="UD Digi Kyokasho NP-B" w:hint="eastAsia"/>
          <w:lang w:bidi="fa-IR"/>
        </w:rPr>
        <w:t>y</w:t>
      </w:r>
      <w:r w:rsidRPr="00703FC9">
        <w:rPr>
          <w:rFonts w:ascii="UD Digi Kyokasho NP-B" w:eastAsia="UD Digi Kyokasho NP-B" w:hint="eastAsia"/>
          <w:rtl/>
          <w:lang w:bidi="fa-IR"/>
        </w:rPr>
        <w:t>حاصل میشود :</w:t>
      </w:r>
    </w:p>
    <w:p w14:paraId="67B6F452" w14:textId="42847272" w:rsidR="00203C00" w:rsidRPr="00703FC9" w:rsidRDefault="00203C00" w:rsidP="00203C00">
      <w:pPr>
        <w:bidi/>
        <w:rPr>
          <w:rFonts w:ascii="UD Digi Kyokasho NP-B" w:eastAsia="UD Digi Kyokasho NP-B" w:hint="eastAsia"/>
          <w:lang w:bidi="fa-IR"/>
        </w:rPr>
      </w:pPr>
    </w:p>
    <w:p w14:paraId="6540ECBF" w14:textId="77777777" w:rsidR="00203C00" w:rsidRPr="00703FC9" w:rsidRDefault="00203C00" w:rsidP="00203C00">
      <w:pPr>
        <w:bidi/>
        <w:rPr>
          <w:rFonts w:ascii="UD Digi Kyokasho NP-B" w:eastAsia="UD Digi Kyokasho NP-B" w:hint="eastAsia"/>
          <w:lang w:bidi="fa-IR"/>
        </w:rPr>
      </w:pPr>
    </w:p>
    <w:p w14:paraId="3A28AA74" w14:textId="3B74AF51" w:rsidR="00203C00" w:rsidRPr="00703FC9" w:rsidRDefault="00203C00" w:rsidP="00203C00">
      <w:pPr>
        <w:pStyle w:val="ListParagraph"/>
        <w:numPr>
          <w:ilvl w:val="0"/>
          <w:numId w:val="6"/>
        </w:numPr>
        <w:bidi/>
        <w:rPr>
          <w:rFonts w:ascii="UD Digi Kyokasho NP-B" w:eastAsia="UD Digi Kyokasho NP-B" w:hint="eastAsia"/>
          <w:b/>
          <w:bCs/>
          <w:color w:val="FF0000"/>
          <w:sz w:val="28"/>
          <w:szCs w:val="28"/>
          <w:lang w:bidi="fa-IR"/>
        </w:rPr>
      </w:pPr>
      <w:r w:rsidRPr="00703FC9">
        <w:rPr>
          <w:rFonts w:ascii="UD Digi Kyokasho NP-B" w:eastAsia="UD Digi Kyokasho NP-B" w:hint="eastAsia"/>
          <w:b/>
          <w:bCs/>
          <w:color w:val="FF0000"/>
          <w:sz w:val="28"/>
          <w:szCs w:val="28"/>
          <w:rtl/>
          <w:lang w:bidi="fa-IR"/>
        </w:rPr>
        <w:t>تست و نتیجه گیری</w:t>
      </w:r>
    </w:p>
    <w:p w14:paraId="72609797" w14:textId="133FD018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</w:p>
    <w:p w14:paraId="3AF17E2B" w14:textId="3B3130BC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rtl/>
          <w:lang w:bidi="fa-IR"/>
        </w:rPr>
        <w:t xml:space="preserve">ما 32 بار پس از 1 کردن استارت کلاک بالارونده اجرا کردیم و جواب به دست امده  را با جواب کد </w:t>
      </w:r>
      <w:r w:rsidRPr="00703FC9">
        <w:rPr>
          <w:rFonts w:ascii="UD Digi Kyokasho NP-B" w:eastAsia="UD Digi Kyokasho NP-B" w:hint="eastAsia"/>
          <w:lang w:bidi="fa-IR"/>
        </w:rPr>
        <w:t>c++</w:t>
      </w:r>
      <w:r w:rsidRPr="00703FC9">
        <w:rPr>
          <w:rFonts w:ascii="UD Digi Kyokasho NP-B" w:eastAsia="UD Digi Kyokasho NP-B" w:hint="eastAsia"/>
          <w:rtl/>
          <w:lang w:bidi="fa-IR"/>
        </w:rPr>
        <w:t xml:space="preserve"> مقایسه کردیم که یکسان بود :</w:t>
      </w:r>
    </w:p>
    <w:p w14:paraId="53439FC5" w14:textId="1853CB8F" w:rsidR="00203C00" w:rsidRPr="00703FC9" w:rsidRDefault="00203C00" w:rsidP="00203C00">
      <w:pPr>
        <w:bidi/>
        <w:rPr>
          <w:rFonts w:ascii="UD Digi Kyokasho NP-B" w:eastAsia="UD Digi Kyokasho NP-B" w:hint="eastAsia"/>
          <w:rtl/>
          <w:lang w:bidi="fa-IR"/>
        </w:rPr>
      </w:pPr>
      <w:r w:rsidRPr="00703FC9">
        <w:rPr>
          <w:rFonts w:ascii="UD Digi Kyokasho NP-B" w:eastAsia="UD Digi Kyokasho NP-B" w:hint="eastAsia"/>
          <w:noProof/>
        </w:rPr>
        <w:drawing>
          <wp:anchor distT="0" distB="0" distL="114300" distR="114300" simplePos="0" relativeHeight="251668480" behindDoc="0" locked="0" layoutInCell="1" allowOverlap="1" wp14:anchorId="24FACCC6" wp14:editId="2B89FD5F">
            <wp:simplePos x="0" y="0"/>
            <wp:positionH relativeFrom="column">
              <wp:posOffset>-7620</wp:posOffset>
            </wp:positionH>
            <wp:positionV relativeFrom="paragraph">
              <wp:posOffset>73025</wp:posOffset>
            </wp:positionV>
            <wp:extent cx="6189345" cy="3481705"/>
            <wp:effectExtent l="0" t="0" r="1905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57DE7B" w14:textId="74DBB362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t xml:space="preserve"> </w:t>
      </w:r>
    </w:p>
    <w:p w14:paraId="7A2415EF" w14:textId="556A7266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6FB3A791" w14:textId="5A3050D2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0A997EE7" w14:textId="3DA62C00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2AF2CBCD" w14:textId="3F813C1B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5BEBC055" w14:textId="7E3E65A0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3ACDA8C8" w14:textId="7ED0CBA8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2B21E56B" w14:textId="150DE3F2" w:rsidR="00203C00" w:rsidRDefault="00203C00" w:rsidP="00203C00">
      <w:pPr>
        <w:bidi/>
        <w:rPr>
          <w:rFonts w:ascii="UD Digi Kyokasho NP-B" w:eastAsia="UD Digi Kyokasho NP-B" w:cs="Arial"/>
          <w:lang w:bidi="fa-IR"/>
        </w:rPr>
      </w:pPr>
    </w:p>
    <w:p w14:paraId="50EE74AF" w14:textId="66FF3922" w:rsidR="00703FC9" w:rsidRDefault="00703FC9" w:rsidP="00703FC9">
      <w:pPr>
        <w:bidi/>
        <w:rPr>
          <w:rFonts w:ascii="UD Digi Kyokasho NP-B" w:eastAsia="UD Digi Kyokasho NP-B" w:cs="Arial"/>
          <w:lang w:bidi="fa-IR"/>
        </w:rPr>
      </w:pPr>
    </w:p>
    <w:p w14:paraId="683FCC34" w14:textId="37A80DA8" w:rsidR="00703FC9" w:rsidRPr="00703FC9" w:rsidRDefault="00703FC9" w:rsidP="00703FC9">
      <w:pPr>
        <w:bidi/>
        <w:rPr>
          <w:rFonts w:ascii="UD Digi Kyokasho NP-B" w:eastAsia="UD Digi Kyokasho NP-B" w:cs="Arial" w:hint="eastAsia"/>
          <w:lang w:bidi="fa-IR"/>
        </w:rPr>
      </w:pPr>
      <w:r w:rsidRPr="00703FC9">
        <w:rPr>
          <w:rFonts w:ascii="UD Digi Kyokasho NP-B" w:eastAsia="UD Digi Kyokasho NP-B" w:cs="Arial" w:hint="eastAsia"/>
          <w:rtl/>
          <w:lang w:bidi="fa-IR"/>
        </w:rPr>
        <w:lastRenderedPageBreak/>
        <w:drawing>
          <wp:anchor distT="0" distB="0" distL="114300" distR="114300" simplePos="0" relativeHeight="251670528" behindDoc="0" locked="0" layoutInCell="1" allowOverlap="1" wp14:anchorId="4E7BB983" wp14:editId="6117DBC5">
            <wp:simplePos x="0" y="0"/>
            <wp:positionH relativeFrom="column">
              <wp:posOffset>3120656</wp:posOffset>
            </wp:positionH>
            <wp:positionV relativeFrom="paragraph">
              <wp:posOffset>254020</wp:posOffset>
            </wp:positionV>
            <wp:extent cx="3045654" cy="3550920"/>
            <wp:effectExtent l="0" t="0" r="254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5654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3FC9">
        <w:rPr>
          <w:rFonts w:ascii="UD Digi Kyokasho NP-B" w:eastAsia="UD Digi Kyokasho NP-B" w:cs="Arial" w:hint="eastAsia"/>
          <w:rtl/>
          <w:lang w:bidi="fa-IR"/>
        </w:rPr>
        <w:drawing>
          <wp:anchor distT="0" distB="0" distL="114300" distR="114300" simplePos="0" relativeHeight="251669504" behindDoc="0" locked="0" layoutInCell="1" allowOverlap="1" wp14:anchorId="0AB3C2E9" wp14:editId="776FBA75">
            <wp:simplePos x="0" y="0"/>
            <wp:positionH relativeFrom="column">
              <wp:posOffset>-205740</wp:posOffset>
            </wp:positionH>
            <wp:positionV relativeFrom="paragraph">
              <wp:posOffset>-203917</wp:posOffset>
            </wp:positionV>
            <wp:extent cx="3486150" cy="760158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7601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9BAFEE" w14:textId="2471AA89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6765C12D" w14:textId="042410D2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2B25F5F1" w14:textId="2E7885B7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702A1DEC" w14:textId="0C16B285" w:rsidR="00203C00" w:rsidRPr="00703FC9" w:rsidRDefault="00203C00" w:rsidP="00203C00">
      <w:pPr>
        <w:bidi/>
        <w:rPr>
          <w:rFonts w:ascii="UD Digi Kyokasho NP-B" w:eastAsia="UD Digi Kyokasho NP-B" w:cs="Arial" w:hint="eastAsia"/>
          <w:lang w:bidi="fa-IR"/>
        </w:rPr>
      </w:pPr>
    </w:p>
    <w:p w14:paraId="743E400A" w14:textId="0D91D8C4" w:rsidR="00203C00" w:rsidRDefault="00203C00" w:rsidP="00203C00">
      <w:pPr>
        <w:bidi/>
        <w:rPr>
          <w:rFonts w:eastAsia="UD Digi Kyokasho NP-B"/>
          <w:rtl/>
          <w:lang w:bidi="fa-IR"/>
        </w:rPr>
      </w:pPr>
    </w:p>
    <w:p w14:paraId="2F359FBC" w14:textId="2464E842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7922EF70" w14:textId="4C4890CD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16E7DEB8" w14:textId="7AC0CA4B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407672EF" w14:textId="7CDC7E95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5389E04C" w14:textId="04DDC294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10051AA6" w14:textId="34327334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493B6250" w14:textId="0941257B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16BCAD8F" w14:textId="1208E46C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43AA1237" w14:textId="219FE991" w:rsidR="00703FC9" w:rsidRPr="00703FC9" w:rsidRDefault="00703FC9" w:rsidP="00703FC9">
      <w:pPr>
        <w:bidi/>
        <w:rPr>
          <w:rFonts w:eastAsia="UD Digi Kyokasho NP-B"/>
          <w:lang w:bidi="fa-IR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01BC92B" wp14:editId="73AF5B9C">
            <wp:simplePos x="0" y="0"/>
            <wp:positionH relativeFrom="column">
              <wp:posOffset>3746070</wp:posOffset>
            </wp:positionH>
            <wp:positionV relativeFrom="paragraph">
              <wp:posOffset>256418</wp:posOffset>
            </wp:positionV>
            <wp:extent cx="1626331" cy="2713704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331" cy="2713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76E4F7" w14:textId="142319C2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403C8567" w14:textId="59AE19DE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7E44FA87" w14:textId="06291EDC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79C2115B" w14:textId="4C5A9183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78217DCE" w14:textId="37E43216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48623F59" w14:textId="490D1EFB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345D7C2B" w14:textId="2C6B8DDF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719FF948" w14:textId="318AA3E7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116A1DE3" w14:textId="2F093D1F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107A95D2" w14:textId="297A378A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2686CDF8" w14:textId="145956A2" w:rsidR="00703FC9" w:rsidRPr="00703FC9" w:rsidRDefault="00703FC9" w:rsidP="00703FC9">
      <w:pPr>
        <w:bidi/>
        <w:rPr>
          <w:rFonts w:eastAsia="UD Digi Kyokasho NP-B"/>
          <w:lang w:bidi="fa-IR"/>
        </w:rPr>
      </w:pPr>
      <w:r w:rsidRPr="00703FC9">
        <w:rPr>
          <w:rFonts w:eastAsia="UD Digi Kyokasho NP-B" w:cs="Arial"/>
          <w:rtl/>
          <w:lang w:bidi="fa-IR"/>
        </w:rPr>
        <w:drawing>
          <wp:anchor distT="0" distB="0" distL="114300" distR="114300" simplePos="0" relativeHeight="251672576" behindDoc="0" locked="0" layoutInCell="1" allowOverlap="1" wp14:anchorId="3F37CFBB" wp14:editId="32D9E865">
            <wp:simplePos x="0" y="0"/>
            <wp:positionH relativeFrom="column">
              <wp:posOffset>-24438</wp:posOffset>
            </wp:positionH>
            <wp:positionV relativeFrom="paragraph">
              <wp:posOffset>299639</wp:posOffset>
            </wp:positionV>
            <wp:extent cx="6189345" cy="1311910"/>
            <wp:effectExtent l="0" t="0" r="1905" b="254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0CBBE4" w14:textId="21B0BD42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2E1D6D19" w14:textId="2D5C993A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2783661C" w14:textId="76F0F55E" w:rsidR="00703FC9" w:rsidRPr="00703FC9" w:rsidRDefault="00703FC9" w:rsidP="00703FC9">
      <w:pPr>
        <w:bidi/>
        <w:rPr>
          <w:rFonts w:eastAsia="UD Digi Kyokasho NP-B"/>
          <w:lang w:bidi="fa-IR"/>
        </w:rPr>
      </w:pPr>
    </w:p>
    <w:p w14:paraId="15021601" w14:textId="08FAE73E" w:rsidR="00703FC9" w:rsidRPr="00703FC9" w:rsidRDefault="00703FC9" w:rsidP="00703FC9">
      <w:pPr>
        <w:tabs>
          <w:tab w:val="left" w:pos="1635"/>
        </w:tabs>
        <w:bidi/>
        <w:rPr>
          <w:rFonts w:eastAsia="UD Digi Kyokasho NP-B" w:hint="cs"/>
          <w:lang w:bidi="fa-IR"/>
        </w:rPr>
      </w:pPr>
      <w:r>
        <w:rPr>
          <w:rFonts w:eastAsia="UD Digi Kyokasho NP-B"/>
          <w:rtl/>
          <w:lang w:bidi="fa-IR"/>
        </w:rPr>
        <w:tab/>
      </w:r>
    </w:p>
    <w:sectPr w:rsidR="00703FC9" w:rsidRPr="00703FC9" w:rsidSect="007E729E">
      <w:pgSz w:w="11907" w:h="16839" w:code="9"/>
      <w:pgMar w:top="1440" w:right="1080" w:bottom="144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14A4B" w14:textId="77777777" w:rsidR="00D31CED" w:rsidRDefault="00D31CED" w:rsidP="00490BDE">
      <w:pPr>
        <w:spacing w:after="0" w:line="240" w:lineRule="auto"/>
      </w:pPr>
      <w:r>
        <w:separator/>
      </w:r>
    </w:p>
  </w:endnote>
  <w:endnote w:type="continuationSeparator" w:id="0">
    <w:p w14:paraId="03D64F7E" w14:textId="77777777" w:rsidR="00D31CED" w:rsidRDefault="00D31CED" w:rsidP="00490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+ Bold">
    <w:altName w:val="Segoe UI Semibold"/>
    <w:charset w:val="B2"/>
    <w:family w:val="auto"/>
    <w:pitch w:val="variable"/>
    <w:sig w:usb0="00002000" w:usb1="80002042" w:usb2="00000008" w:usb3="00000000" w:csb0="00000040" w:csb1="00000000"/>
  </w:font>
  <w:font w:name="UD Digi Kyokasho NP-B">
    <w:charset w:val="80"/>
    <w:family w:val="roman"/>
    <w:pitch w:val="variable"/>
    <w:sig w:usb0="800002A3" w:usb1="2AC7ECFA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34E12" w14:textId="77777777" w:rsidR="00D31CED" w:rsidRDefault="00D31CED" w:rsidP="00490BDE">
      <w:pPr>
        <w:spacing w:after="0" w:line="240" w:lineRule="auto"/>
      </w:pPr>
      <w:r>
        <w:separator/>
      </w:r>
    </w:p>
  </w:footnote>
  <w:footnote w:type="continuationSeparator" w:id="0">
    <w:p w14:paraId="18790F69" w14:textId="77777777" w:rsidR="00D31CED" w:rsidRDefault="00D31CED" w:rsidP="00490B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1538B"/>
    <w:multiLevelType w:val="hybridMultilevel"/>
    <w:tmpl w:val="1A00E498"/>
    <w:lvl w:ilvl="0" w:tplc="1E0628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808D3"/>
    <w:multiLevelType w:val="hybridMultilevel"/>
    <w:tmpl w:val="811A26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E0095"/>
    <w:multiLevelType w:val="hybridMultilevel"/>
    <w:tmpl w:val="6100B860"/>
    <w:lvl w:ilvl="0" w:tplc="28A2169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0301D5"/>
    <w:multiLevelType w:val="hybridMultilevel"/>
    <w:tmpl w:val="E5B84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C68C7"/>
    <w:multiLevelType w:val="hybridMultilevel"/>
    <w:tmpl w:val="530E8F38"/>
    <w:lvl w:ilvl="0" w:tplc="BC3253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34571B"/>
    <w:multiLevelType w:val="hybridMultilevel"/>
    <w:tmpl w:val="FCDE67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1E4F7B"/>
    <w:multiLevelType w:val="hybridMultilevel"/>
    <w:tmpl w:val="EA127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M0tjQ2NjMxNzZV0lEKTi0uzszPAykwNK0FAJUAVMwtAAAA"/>
  </w:docVars>
  <w:rsids>
    <w:rsidRoot w:val="00EC0C82"/>
    <w:rsid w:val="00012036"/>
    <w:rsid w:val="00016AC7"/>
    <w:rsid w:val="000203F7"/>
    <w:rsid w:val="000622D9"/>
    <w:rsid w:val="00066451"/>
    <w:rsid w:val="00072AC4"/>
    <w:rsid w:val="00095A44"/>
    <w:rsid w:val="000A02E9"/>
    <w:rsid w:val="000B2655"/>
    <w:rsid w:val="000B545D"/>
    <w:rsid w:val="000C1000"/>
    <w:rsid w:val="000C5BC3"/>
    <w:rsid w:val="000D4D87"/>
    <w:rsid w:val="000D5084"/>
    <w:rsid w:val="0011154A"/>
    <w:rsid w:val="00112B1F"/>
    <w:rsid w:val="00113B36"/>
    <w:rsid w:val="00116868"/>
    <w:rsid w:val="00126508"/>
    <w:rsid w:val="00133757"/>
    <w:rsid w:val="00133CF3"/>
    <w:rsid w:val="00135F40"/>
    <w:rsid w:val="00143CD1"/>
    <w:rsid w:val="00145630"/>
    <w:rsid w:val="00183898"/>
    <w:rsid w:val="001B4633"/>
    <w:rsid w:val="001B4691"/>
    <w:rsid w:val="001B5D87"/>
    <w:rsid w:val="001D3248"/>
    <w:rsid w:val="001D7373"/>
    <w:rsid w:val="002024ED"/>
    <w:rsid w:val="00203C00"/>
    <w:rsid w:val="00210D23"/>
    <w:rsid w:val="00215321"/>
    <w:rsid w:val="00215917"/>
    <w:rsid w:val="00221846"/>
    <w:rsid w:val="00221A32"/>
    <w:rsid w:val="00241F5E"/>
    <w:rsid w:val="00255BA1"/>
    <w:rsid w:val="00273E7D"/>
    <w:rsid w:val="002B08CE"/>
    <w:rsid w:val="002B206E"/>
    <w:rsid w:val="002C24AC"/>
    <w:rsid w:val="002C3A16"/>
    <w:rsid w:val="002D009D"/>
    <w:rsid w:val="002D3B12"/>
    <w:rsid w:val="002E04A4"/>
    <w:rsid w:val="002E17C7"/>
    <w:rsid w:val="002E2CA0"/>
    <w:rsid w:val="002F6239"/>
    <w:rsid w:val="002F67EA"/>
    <w:rsid w:val="00306D1C"/>
    <w:rsid w:val="00312DD5"/>
    <w:rsid w:val="003172C6"/>
    <w:rsid w:val="00317D65"/>
    <w:rsid w:val="00326FAA"/>
    <w:rsid w:val="00341C6E"/>
    <w:rsid w:val="003717D0"/>
    <w:rsid w:val="0038396C"/>
    <w:rsid w:val="003933D6"/>
    <w:rsid w:val="003A0A0E"/>
    <w:rsid w:val="003E3B1B"/>
    <w:rsid w:val="00405372"/>
    <w:rsid w:val="00414E73"/>
    <w:rsid w:val="00423266"/>
    <w:rsid w:val="0042343C"/>
    <w:rsid w:val="00433B1C"/>
    <w:rsid w:val="00433FB0"/>
    <w:rsid w:val="00435870"/>
    <w:rsid w:val="00443C62"/>
    <w:rsid w:val="00444556"/>
    <w:rsid w:val="00464FE2"/>
    <w:rsid w:val="00471FBB"/>
    <w:rsid w:val="004728E9"/>
    <w:rsid w:val="00481190"/>
    <w:rsid w:val="00486801"/>
    <w:rsid w:val="00490BDE"/>
    <w:rsid w:val="004B01E6"/>
    <w:rsid w:val="004B07FC"/>
    <w:rsid w:val="004D4803"/>
    <w:rsid w:val="004E0211"/>
    <w:rsid w:val="004E4415"/>
    <w:rsid w:val="004F4779"/>
    <w:rsid w:val="004F7703"/>
    <w:rsid w:val="00507B29"/>
    <w:rsid w:val="00521320"/>
    <w:rsid w:val="00524A55"/>
    <w:rsid w:val="0052718D"/>
    <w:rsid w:val="00537056"/>
    <w:rsid w:val="00543F5F"/>
    <w:rsid w:val="00555A9F"/>
    <w:rsid w:val="00573ADC"/>
    <w:rsid w:val="005773F1"/>
    <w:rsid w:val="00577C8B"/>
    <w:rsid w:val="00584ECB"/>
    <w:rsid w:val="00590ECF"/>
    <w:rsid w:val="00597EB4"/>
    <w:rsid w:val="005A24A4"/>
    <w:rsid w:val="005A2AAE"/>
    <w:rsid w:val="005A60A5"/>
    <w:rsid w:val="005A6DDA"/>
    <w:rsid w:val="005A6F33"/>
    <w:rsid w:val="005C0324"/>
    <w:rsid w:val="005E0D71"/>
    <w:rsid w:val="005E28A5"/>
    <w:rsid w:val="005E47FD"/>
    <w:rsid w:val="005F376D"/>
    <w:rsid w:val="00602ADB"/>
    <w:rsid w:val="006062C7"/>
    <w:rsid w:val="00611ACA"/>
    <w:rsid w:val="0061751C"/>
    <w:rsid w:val="00622880"/>
    <w:rsid w:val="0063164B"/>
    <w:rsid w:val="00642EC8"/>
    <w:rsid w:val="00657D3E"/>
    <w:rsid w:val="00682685"/>
    <w:rsid w:val="00691AB2"/>
    <w:rsid w:val="006930AE"/>
    <w:rsid w:val="006A2078"/>
    <w:rsid w:val="006A4EF4"/>
    <w:rsid w:val="006B506B"/>
    <w:rsid w:val="006E5051"/>
    <w:rsid w:val="006F1B28"/>
    <w:rsid w:val="007036D1"/>
    <w:rsid w:val="00703FC9"/>
    <w:rsid w:val="00704A5B"/>
    <w:rsid w:val="00712EFA"/>
    <w:rsid w:val="00716F2A"/>
    <w:rsid w:val="007212B9"/>
    <w:rsid w:val="00725E9B"/>
    <w:rsid w:val="00732039"/>
    <w:rsid w:val="00737416"/>
    <w:rsid w:val="007434E9"/>
    <w:rsid w:val="007552EF"/>
    <w:rsid w:val="00755D3B"/>
    <w:rsid w:val="00756FF8"/>
    <w:rsid w:val="0077539E"/>
    <w:rsid w:val="00781015"/>
    <w:rsid w:val="007815DF"/>
    <w:rsid w:val="0079130D"/>
    <w:rsid w:val="007B16C1"/>
    <w:rsid w:val="007D0F68"/>
    <w:rsid w:val="007D31D9"/>
    <w:rsid w:val="007E111D"/>
    <w:rsid w:val="007E729E"/>
    <w:rsid w:val="007F3F43"/>
    <w:rsid w:val="007F54DD"/>
    <w:rsid w:val="00814C5D"/>
    <w:rsid w:val="00822925"/>
    <w:rsid w:val="0082560F"/>
    <w:rsid w:val="00842542"/>
    <w:rsid w:val="00853DA3"/>
    <w:rsid w:val="008615DF"/>
    <w:rsid w:val="00872EDC"/>
    <w:rsid w:val="00881316"/>
    <w:rsid w:val="00884F9D"/>
    <w:rsid w:val="00890C9D"/>
    <w:rsid w:val="008917D7"/>
    <w:rsid w:val="008C1126"/>
    <w:rsid w:val="008D3BCC"/>
    <w:rsid w:val="0090131C"/>
    <w:rsid w:val="00901E6C"/>
    <w:rsid w:val="00907EB3"/>
    <w:rsid w:val="0091439A"/>
    <w:rsid w:val="00916913"/>
    <w:rsid w:val="009208AC"/>
    <w:rsid w:val="00935CAD"/>
    <w:rsid w:val="00947975"/>
    <w:rsid w:val="0095252F"/>
    <w:rsid w:val="00954AA0"/>
    <w:rsid w:val="00975EA6"/>
    <w:rsid w:val="00976B7E"/>
    <w:rsid w:val="00977621"/>
    <w:rsid w:val="00986D48"/>
    <w:rsid w:val="009940B5"/>
    <w:rsid w:val="009B282E"/>
    <w:rsid w:val="009B4AD8"/>
    <w:rsid w:val="009B7842"/>
    <w:rsid w:val="009B7946"/>
    <w:rsid w:val="009D5250"/>
    <w:rsid w:val="009D63BF"/>
    <w:rsid w:val="009D781E"/>
    <w:rsid w:val="009E59D7"/>
    <w:rsid w:val="009F080A"/>
    <w:rsid w:val="00A1394C"/>
    <w:rsid w:val="00A177FD"/>
    <w:rsid w:val="00A56E38"/>
    <w:rsid w:val="00A7690E"/>
    <w:rsid w:val="00AA1C47"/>
    <w:rsid w:val="00AB2EC6"/>
    <w:rsid w:val="00AB67AA"/>
    <w:rsid w:val="00AF34DB"/>
    <w:rsid w:val="00B16696"/>
    <w:rsid w:val="00B47F7F"/>
    <w:rsid w:val="00B6505F"/>
    <w:rsid w:val="00B70350"/>
    <w:rsid w:val="00B808D6"/>
    <w:rsid w:val="00BA5862"/>
    <w:rsid w:val="00BB278F"/>
    <w:rsid w:val="00BB76CA"/>
    <w:rsid w:val="00BC442B"/>
    <w:rsid w:val="00BD7FB6"/>
    <w:rsid w:val="00BE577D"/>
    <w:rsid w:val="00C0480D"/>
    <w:rsid w:val="00C12095"/>
    <w:rsid w:val="00C30E3F"/>
    <w:rsid w:val="00C50270"/>
    <w:rsid w:val="00C50EBB"/>
    <w:rsid w:val="00C6000B"/>
    <w:rsid w:val="00C650D1"/>
    <w:rsid w:val="00C6517E"/>
    <w:rsid w:val="00C66D6A"/>
    <w:rsid w:val="00C70EB3"/>
    <w:rsid w:val="00C74215"/>
    <w:rsid w:val="00C9301D"/>
    <w:rsid w:val="00CC15CF"/>
    <w:rsid w:val="00CC160C"/>
    <w:rsid w:val="00CD599D"/>
    <w:rsid w:val="00D146D8"/>
    <w:rsid w:val="00D31CED"/>
    <w:rsid w:val="00D32B68"/>
    <w:rsid w:val="00D41173"/>
    <w:rsid w:val="00D47352"/>
    <w:rsid w:val="00D5452D"/>
    <w:rsid w:val="00D5518C"/>
    <w:rsid w:val="00D740BA"/>
    <w:rsid w:val="00D84635"/>
    <w:rsid w:val="00DA4F54"/>
    <w:rsid w:val="00DD72C7"/>
    <w:rsid w:val="00DF50F8"/>
    <w:rsid w:val="00E01728"/>
    <w:rsid w:val="00E04355"/>
    <w:rsid w:val="00E2703A"/>
    <w:rsid w:val="00E27F15"/>
    <w:rsid w:val="00E34229"/>
    <w:rsid w:val="00E4343D"/>
    <w:rsid w:val="00E557B8"/>
    <w:rsid w:val="00E85762"/>
    <w:rsid w:val="00EA14F5"/>
    <w:rsid w:val="00EA28A3"/>
    <w:rsid w:val="00EB17C4"/>
    <w:rsid w:val="00EC0C82"/>
    <w:rsid w:val="00EC71B2"/>
    <w:rsid w:val="00ED6FC3"/>
    <w:rsid w:val="00F17608"/>
    <w:rsid w:val="00F21634"/>
    <w:rsid w:val="00F30BBB"/>
    <w:rsid w:val="00F33092"/>
    <w:rsid w:val="00F3523A"/>
    <w:rsid w:val="00F433E5"/>
    <w:rsid w:val="00F4381D"/>
    <w:rsid w:val="00F54950"/>
    <w:rsid w:val="00F77851"/>
    <w:rsid w:val="00F869A5"/>
    <w:rsid w:val="00FB2530"/>
    <w:rsid w:val="00FC3C26"/>
    <w:rsid w:val="00FD774D"/>
    <w:rsid w:val="00FE0BC7"/>
    <w:rsid w:val="00FE4466"/>
    <w:rsid w:val="00FE44A8"/>
    <w:rsid w:val="00FF49A0"/>
    <w:rsid w:val="00FF63F8"/>
    <w:rsid w:val="00FF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C9DE8"/>
  <w15:chartTrackingRefBased/>
  <w15:docId w15:val="{9130168F-0B35-4114-B1FA-A0E74CA1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C8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0C82"/>
    <w:rPr>
      <w:color w:val="808080"/>
    </w:rPr>
  </w:style>
  <w:style w:type="table" w:styleId="TableGrid">
    <w:name w:val="Table Grid"/>
    <w:basedOn w:val="TableNormal"/>
    <w:uiPriority w:val="39"/>
    <w:rsid w:val="000B2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9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742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0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BDE"/>
  </w:style>
  <w:style w:type="paragraph" w:styleId="Footer">
    <w:name w:val="footer"/>
    <w:basedOn w:val="Normal"/>
    <w:link w:val="FooterChar"/>
    <w:uiPriority w:val="99"/>
    <w:unhideWhenUsed/>
    <w:rsid w:val="00490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3070C-B6EA-4A1E-8DFA-1E30229C6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</dc:creator>
  <cp:keywords/>
  <dc:description/>
  <cp:lastModifiedBy>t b</cp:lastModifiedBy>
  <cp:revision>2</cp:revision>
  <cp:lastPrinted>2017-10-11T07:42:00Z</cp:lastPrinted>
  <dcterms:created xsi:type="dcterms:W3CDTF">2021-06-01T06:33:00Z</dcterms:created>
  <dcterms:modified xsi:type="dcterms:W3CDTF">2021-06-01T06:33:00Z</dcterms:modified>
</cp:coreProperties>
</file>